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For Aerospace Engineer Position in Argentina Córdob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ear Hiring Manager,</w:t>
      </w:r>
    </w:p>
    <w:p>
      <w:pPr>
        <w:pStyle w:val="BodyText"/>
      </w:pPr>
      <w:r>
        <w:t xml:space="preserve">I am writing to express my enthusiastic interest in the Aerospace Engineer Internship position at [Company Name], as advertised on [Platform where you saw the advertisement, e.g., LinkedIn, university career portal]. As a dedicated final-year Aerospace Engineering student at the National University of Córdoba (UNC), I have cultivated both theoretical expertise and practical skills that align precisely with your organization's commitment to innovation in Argentina Córdoba's burgeoning aerospace sector. This Internship Application Letter serves as my formal proposal for contributing to your team while deepening my professional journey within Argentina's strategic aerospace ecosystem.</w:t>
      </w:r>
    </w:p>
    <w:p>
      <w:pPr>
        <w:pStyle w:val="BodyText"/>
      </w:pPr>
      <w:r>
        <w:t xml:space="preserve">My academic foundation has been rigorously built around the core disciplines essential for modern aerospace development. At UNC, I have excelled in advanced coursework including Computational Fluid Dynamics (CFD), Composite Materials Engineering, Flight Dynamics, and Avionics Systems Integration—subjects directly relevant to Argentina Córdoba's focus on sustainable aircraft design and satellite technology. In my senior capstone project, I collaborated with professors from the National Institute for Aerospace Technology (CITEDEF) to develop a lightweight drone propulsion system optimized for high-altitude atmospheric research. This experience required precise aerodynamic modeling in ANSYS Fluent and rigorous structural analysis using CATIA V6—skills I am eager to apply at your facility in Argentina Córdoba.</w:t>
      </w:r>
    </w:p>
    <w:p>
      <w:pPr>
        <w:pStyle w:val="BodyText"/>
      </w:pPr>
      <w:r>
        <w:t xml:space="preserve">What particularly fuels my passion for aerospace engineering is the unique ecosystem thriving in Argentina Córdoba. This city isn't merely a location—it's the heart of South America's aerospace innovation, home to CONICET research centers, INVAP (a globally recognized space technology leader), and UNC’s pioneering Aerospace Engineering program. I have closely followed how companies like LAR (Laboratorio de Aerodinámica y Ruido) in Córdoba are advancing regional capabilities in wind tunnel testing and noise reduction for next-generation aircraft. The opportunity to intern within this dynamic environment, learning from professionals who directly contribute to Argentina's space agency (CONAE) projects, would be transformative. I am not just seeking an internship—I aim to become part of Córdoba’s legacy of aerospace excellence.</w:t>
      </w:r>
    </w:p>
    <w:p>
      <w:pPr>
        <w:pStyle w:val="BodyText"/>
      </w:pPr>
      <w:r>
        <w:t xml:space="preserve">My hands-on experience extends beyond academia. During summer 2023, I volunteered with the Córdoba Aeronautical Club (C.A.C.), assisting in the maintenance and performance testing of light aircraft for regional flight schools. This role taught me critical operational protocols, safety compliance standards (aligned with Argentina’s National Civil Aviation Authority - OAC), and team collaboration in a fast-paced hangar environment. I also developed a CAD-based simulation tool to optimize propeller blade geometry, which reduced theoretical drag calculations by 18%—a project later presented at the Argentine Association of Aerospace Engineers (AIEA) student symposium in Córdoba. These experiences have instilled in me both technical precision and a deep respect for Argentina’s aviation safety culture.</w:t>
      </w:r>
    </w:p>
    <w:p>
      <w:pPr>
        <w:pStyle w:val="BodyText"/>
      </w:pPr>
      <w:r>
        <w:t xml:space="preserve">Argentina Córdoba represents the perfect confluence of my professional aspirations and personal commitment to contributing to Latin America’s technological sovereignty. Unlike generic internships in corporate hubs, this opportunity allows me to immerse myself in a community where aerospace engineering isn’t just a career—it’s woven into the region’s identity. I am particularly drawn to your company’s work on [mention specific project, technology, or value from company website—e.g., "sustainable satellite propulsion systems" or "collaborative UAV networks for environmental monitoring"], as it mirrors my own research interests in eco-friendly aerospace materials. I am confident that my proactive approach and technical agility will enable me to deliver immediate value to your projects while absorbing the nuanced engineering practices specific to Argentina’s aerospace landscape.</w:t>
      </w:r>
    </w:p>
    <w:p>
      <w:pPr>
        <w:pStyle w:val="BodyText"/>
      </w:pPr>
      <w:r>
        <w:t xml:space="preserve">What distinguishes me as a candidate is my unwavering commitment to contextual learning. I have studied Argentina’s aerospace policy evolution, including the National Space Policy (2018) that prioritizes Córdoba as a R&amp;D hub. I’ve also mastered Spanish at C1 level through UNC’s international program, ensuring seamless communication with local teams and understanding of technical terminology in the regional market. My resume details additional certifications like FAA Part 147 training modules and proficiency in MATLAB/Simulink for flight control systems—tools I intend to apply immediately upon joining your team.</w:t>
      </w:r>
    </w:p>
    <w:p>
      <w:pPr>
        <w:pStyle w:val="BodyText"/>
      </w:pPr>
      <w:r>
        <w:t xml:space="preserve">I am deeply aware that the aerospace industry demands precision, resilience, and ethical foresight. As a future Aerospace Engineer in Argentina Córdoba, I commit to upholding these values through rigorous data analysis, collaborative problem-solving, and sustainable innovation. I have attached my CV for further detail on my qualifications and would welcome the opportunity to discuss how my background in computational modeling, aerodynamic testing, and regional aerospace policy can support your objectives. My goal is not merely to complete an internship but to contribute meaningfully to Córdoba’s trajectory as a global aerospace innovator.</w:t>
      </w:r>
    </w:p>
    <w:p>
      <w:pPr>
        <w:pStyle w:val="BodyText"/>
      </w:pPr>
      <w:r>
        <w:t xml:space="preserve">Thank you for considering my Internship Application Letter. I am eager to bring my technical skills, cultural adaptability, and passion for Argentina’s aerospace future to [Company Name]. I have scheduled availability for interviews at your convenience and can be reached via email or phone within 24 hours. I look forward to the possibility of contributing to the next chapter of innovation in Argentina Córdoba.</w:t>
      </w:r>
    </w:p>
    <w:p>
      <w:pPr>
        <w:pStyle w:val="BodyText"/>
      </w:pPr>
      <w:r>
        <w:t xml:space="preserve">Respectfully,</w:t>
      </w:r>
    </w:p>
    <w:p>
      <w:pPr>
        <w:pStyle w:val="BodyText"/>
      </w:pPr>
      <w:r>
        <w:t xml:space="preserve">[Your Full Name]</w:t>
      </w:r>
    </w:p>
    <w:p>
      <w:pPr>
        <w:pStyle w:val="BodyText"/>
      </w:pPr>
      <w:r>
        <w:t xml:space="preserve">[Your University &amp; Program, e.g., "B.Sc. Aerospace Engineering Candidate, National University of Córdo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dc:title>
  <dc:creator/>
  <dc:language>en</dc:language>
  <cp:keywords/>
  <dcterms:created xsi:type="dcterms:W3CDTF">2025-12-08T04:27:56Z</dcterms:created>
  <dcterms:modified xsi:type="dcterms:W3CDTF">2025-12-08T04:27:56Z</dcterms:modified>
</cp:coreProperties>
</file>

<file path=docProps/custom.xml><?xml version="1.0" encoding="utf-8"?>
<Properties xmlns="http://schemas.openxmlformats.org/officeDocument/2006/custom-properties" xmlns:vt="http://schemas.openxmlformats.org/officeDocument/2006/docPropsVTypes"/>
</file>